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3b23ebebdb37f5826bebe4945ed829d24b4bf25"/>
    <w:p>
      <w:pPr>
        <w:pStyle w:val="Heading1"/>
      </w:pPr>
      <w:r>
        <w:t xml:space="preserve">Cover Letter for Journalist Position in Canada Toronto</w:t>
      </w:r>
    </w:p>
    <w:p>
      <w:pPr>
        <w:pStyle w:val="FirstParagraph"/>
      </w:pPr>
      <w:r>
        <w:t xml:space="preserve">Dear Hiring Manager,</w:t>
      </w:r>
    </w:p>
    <w:p>
      <w:pPr>
        <w:pStyle w:val="BodyText"/>
      </w:pPr>
      <w:r>
        <w:t xml:space="preserve">I am writing to express my strong interest in the Journalist position at [Media Outlet Name] in Canada Toronto. As a dedicated and passionate journalist with a deep commitment to uncovering stories that matter, I am eager to contribute my skills, experience, and perspective to your team. This opportunity aligns perfectly with my professional goals and values, particularly as it allows me to engage with the vibrant media landscape of Canada Toronto—a city known for its cultural diversity, innovation, and dynamic news environment.</w:t>
      </w:r>
    </w:p>
    <w:p>
      <w:pPr>
        <w:pStyle w:val="BodyText"/>
      </w:pPr>
      <w:r>
        <w:t xml:space="preserve">Over the past [X years], I have honed my craft as a journalist, focusing on in-depth reporting, investigative storytelling, and multimedia content creation. My work has been published in reputable outlets such as [Previous Publications], where I covered a wide range of topics including social justice, environmental policy, and local community issues. These experiences have equipped me with the ability to navigate complex narratives while maintaining a commitment to accuracy, ethical standards, and public accountability—core principles that define the best of Canadian journalism.</w:t>
      </w:r>
    </w:p>
    <w:p>
      <w:pPr>
        <w:pStyle w:val="BodyText"/>
      </w:pPr>
      <w:r>
        <w:t xml:space="preserve">What sets me apart as a journalist is my ability to connect with diverse audiences and amplify underrepresented voices. In Canada Toronto, where multiculturalism is a cornerstone of society, I have consistently prioritized stories that reflect the lived experiences of residents from all walks of life. For example, during my coverage of [Specific Project or Story], I collaborated with local organizations to highlight challenges faced by immigrant communities, resulting in increased public awareness and policy discussions. This approach not only aligns with the mission of Canadian media but also underscores my dedication to fostering inclusive dialogue through journalism.</w:t>
      </w:r>
    </w:p>
    <w:p>
      <w:pPr>
        <w:pStyle w:val="BodyText"/>
      </w:pPr>
      <w:r>
        <w:t xml:space="preserve">The role of a journalist in Canada Toronto is both challenging and rewarding. As the city continues to grapple with issues such as urban development, climate change, and social equity, there is a growing demand for journalists who can provide nuanced analysis and actionable insights. My background in investigative reporting and data-driven storytelling positions me to meet this need. I have experience utilizing tools like [Software/Tools] to analyze trends, visualize data, and craft compelling narratives that resonate with readers. Additionally, my work in multimedia—ranging from podcasting to video journalism—has enabled me to adapt my skills to the evolving demands of the industry.</w:t>
      </w:r>
    </w:p>
    <w:p>
      <w:pPr>
        <w:pStyle w:val="BodyText"/>
      </w:pPr>
      <w:r>
        <w:t xml:space="preserve">One of the key strengths I bring as a journalist is my ability to balance speed and depth. In Canada Toronto’s fast-paced media environment, where news breaks 24/7, I have learned to deliver timely updates without compromising on quality. At [Previous Employer], I was responsible for covering breaking news events while simultaneously working on longer-form features that required extensive research and interviews. This dual focus has allowed me to develop a versatile skill set that is essential in today’s journalistic landscape.</w:t>
      </w:r>
    </w:p>
    <w:p>
      <w:pPr>
        <w:pStyle w:val="BodyText"/>
      </w:pPr>
      <w:r>
        <w:t xml:space="preserve">Moreover, my work in Canada Toronto has given me a unique understanding of the city’s media ecosystem. I am familiar with the challenges faced by local journalists, from securing sources in a competitive market to maintaining independence amid rising pressures from digital platforms. I have also been an advocate for press freedom and ethical reporting, participating in initiatives that support journalistic integrity and public trust. These experiences have reinforced my belief that journalism is not just a profession but a vital service to society.</w:t>
      </w:r>
    </w:p>
    <w:p>
      <w:pPr>
        <w:pStyle w:val="BodyText"/>
      </w:pPr>
      <w:r>
        <w:t xml:space="preserve">I am particularly drawn to this opportunity because of [Media Outlet Name]’s reputation for excellence and innovation. Your commitment to [Specific Value, e.g., "exploring the intersection of technology and society" or "highlighting grassroots movements"] resonates deeply with my own values as a journalist. I would be honored to contribute to your team’s mission of informing, engaging, and empowering the people of Canada Toronto through high-quality reporting.</w:t>
      </w:r>
    </w:p>
    <w:p>
      <w:pPr>
        <w:pStyle w:val="BodyText"/>
      </w:pPr>
      <w:r>
        <w:t xml:space="preserve">In closing, I am confident that my background in journalism, combined with my passion for storytelling and dedication to Canadian values, makes me an ideal candidate for this role. I would welcome the chance to discuss how my skills and experiences align with your needs. Thank you for considering my application. I look forward to the possibility of contributing to [Media Outlet Name]’s continued success in Canada Toront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Canada Toronto</dc:title>
  <dc:creator/>
  <dc:language>en</dc:language>
  <cp:keywords/>
  <dcterms:created xsi:type="dcterms:W3CDTF">2025-12-13T11:56:43Z</dcterms:created>
  <dcterms:modified xsi:type="dcterms:W3CDTF">2025-12-13T11:56:43Z</dcterms:modified>
</cp:coreProperties>
</file>

<file path=docProps/custom.xml><?xml version="1.0" encoding="utf-8"?>
<Properties xmlns="http://schemas.openxmlformats.org/officeDocument/2006/custom-properties" xmlns:vt="http://schemas.openxmlformats.org/officeDocument/2006/docPropsVTypes"/>
</file>